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 จากที่เราได้เรียนในคาบที่แล้ว ได้บอกไปแล้วนะคะ 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 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 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 ก็ได้หรือจะช่วยกันตอบก็ได้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 การอ่านออกเสียงภาษาไทยนี่ อ่านออกเสียงร้อยแก้วกับร้อยกรอง ประเภท โคลง ฉันท์ กาพย์ กลอน ก็ได้ 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 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 ผจากประสบการณ์ของหนู ๆ ที่ผ่านมาในชีวิตนี่ 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 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 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 2. อ่านออกเสียงจากบทร้อยแก้ว เรื่องชมรมคนรักวรรณคดีได้ 3. ต้องมีมารยาทในการอ่าน 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 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 เช่นเคยนะคะ ให้นักเรียนแบ่งกลุ่มค่ะ 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ไม่จำเป็นนะคะที่จะต้องยึดหลักตามนี้ทั้งหมด ให้นักเรียนทุกคนนี่ ได้ทำกิจกรรมร่วมกันนะคะ 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 5 นาทีครับ</w:t>
      </w:r>
    </w:p>
    <w:p>
      <w:pPr>
        <w:pStyle w:val="BodyText"/>
      </w:pPr>
      <w:r>
        <w:t xml:space="preserve">(คุณครูคณิตา) ค่ะ 5 นาทีนะคะ เราเรียนเกี่ยวกับเรื่องการอ่านเร็วและจำจับความไปแล้ว เพราะฉะนั้นนี่ใบความรู้แห่งเดียวนี่ 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 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 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 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 ไม่มีผิดนะครับ เป็นความคิดเห็นของเรานะครับ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 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 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 ค่ะ การอ่านออกเสียงบทร้อยแล้วนะคะ 1. ก็คือเพื่อศึกษาเรื่องที่อ่านให้เข้าใจค่ะ2. อ่านถูกต้องตามอักขรวิธีค่ะ 3. 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 ข้อ 4 ค่ะ อ่านด้วยน้ำเสียงเป็นธรรมชาติ 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 การอ่านหนังสือร้อยแก้วจะต้องใช้น้ำเสียงที่ไพเราะ 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 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 จากการศึกษาใบความรู้นี่นะครับ 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 แต่ไม่ตะคอกค่ะ ต่อมาค่ะ เรามาดูกันเลยดีกว่า เอ้ ชมวีดิทัศน์อีกแล้วค่ะ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 สำเร็จดังเข็มทิศพิชิตทาง คุณธรรมเสมือนเข็มทิศนำทางชีวิต จะไปทิศเหนือ ทิศใต้ ทิศหรือทิศตะวันตก ก็สุดแล้วแต่ความต้องการของใจ และเป้าหมายของการเดินทางนั้น หากมีเข็มทิศชี้นำทิศทางแล้ว การที่เราออกเดินทางตามสิ่งที่กำหนด นั่นคือด้วยความตั้งใจจริง นั่นคือจริยธรรม 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 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นั่นคือความกตัญญูกตเวที ความกตัญญูคือการรู้คุณ กตเวที คือ การตอบแทนคุณ พ่อแม่เป็นผู้ให้เลือดเนื้อ ชีวิต จิตใจและเลี้ยงดูลูกทุกคนด้วยความจริงใจ และหวังดี เสมือนลูกเป็นเหมือนแก้วตาดวงใจ นั่นคือพระคุณที่ใหญ่ยิ่ง ไม่สามารถตอบแทนได้ด้วยสิ่งใดทั้งปวงแต่การที่ลูกสำนึกในบุญคุณ ตอบแทนคุณด้วยสิ่งที่ทำโดยการเป็นเด็กดี ตั้งใจเรียน เชื่อฟังคำสั่งสอนของท่าน ทำให้ท่านสบายทั้งกายและใจ เพียงเท่านี้ก็ถือได้ว่าบุคคลนั้น 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 คือ มีความสุขกายสบายใจเท่านั้น ยังส่งผลให้สังคมโลก ที่ถูกโอบรัดด้วยคุณธรรมที่งดงาม มีแต่ความสันติ แและสงบสุขอีกด้วย ตรงกันข้าม หากผู้คนไร้คุณธรรม ไร้สำนึกที่ดีงาม 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 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 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 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ลายทางสามารถจัดการได้ ต่อมา 2. ให้นักเรียนอ่านหนังสือชั้นประถมศึกษาปีที่ 6 ค่ะ เรื่อง ชมรมคนรักวรรณคดี หน้าที่ 1 - 8 เอ๊ 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 อยู่ในชมรมคนรักวรรรคดีไหม 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 หนังสือวรรณคดีลำนำนะคะ 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 1 - 8 นะครับ โดยให้นักเรียนอ่านออกเสียงบทร้อยแก้วนี่ คนละ 5 บรรทัดนะครับ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 หลังจากนั้นนะคะ ให้สมาชิกในแต่ละกลุ่มค่ะ 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 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 เอาละคะ 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ได้เลยนะครับ เราจะมีวิธีการอย่างไร 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 จะต้องใช้น้ำเสียงที่นุ่มนวลน่าฟังนี่ เพราะฉะนั้น จะต้องฝึก ฝึกการอ่านออกเสียงอย่างสม่ำเสมอ 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 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 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ีอีก 1 คำถามค่ะ คำถามนี้ 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 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หรือไม่ถูกต้อง มันจะทำให้เราได้คิดไปด้วย 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 เวลาเราจะอ่านออกเสียงอะไร 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 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 อันนี้จากประสบการณ์ของผมเลยนะครับ เราอ่านแต่ในใจ เราไม่เคยอ่านออกเสียงเลย พอถึงเวลาีจริงที่จะต้องพูดนี่ มันพูดไม่ได้นะครับ เพราะฉะนั้นนี่ ก็ต้องฝึกอ่านออกเสียง ฝึกทำน้ำเสียงให้มันน่าฟัง อาจจะใช้เครื่องบันทึกเสียง บันทึกเสียงเราไว้ 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 ไม่สามารถอ่านออกเสียงบทร้อยแก้ว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 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 ลบคลิปนั้นแล้ว เลยครูไม่สามารถที่จะฟังได้จนจบนะคะ ครูก็จะมีวิธีการฝึกของตนเองในรูปแบบอื่น ๆ 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 ก็ให้เรามั่นฝึกฝนไปนะคะ 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 ต้องเว้นวรรค ต้องมีจังหวัดในการอ่านเว้นวรรคให้ถูกต้อง 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 ไม่ตรงกับเรื่องที่เราจะพูด ต่อไป 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 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 คุณครูปรเมษฐอ่านให้ฟังได้ไหมคะ การอ่านให้มันเป็นเสียงแบบธรรมชาติ เวลาธรรมชาตินี่คือคุณครูปรเมษฐใช้น้ำเสียงที่พูดอยู่ 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 แล้วคนอ่านก็จะมีเสน่ห์เกิดขึ้นถ้าเราอ่านโดยใช้การอ่านออกเสียงนี่ หากเป็นบทร้อยแก้วนะคะ ที่บทมันมาก ๆ มันจะใช้พลังงานเป็นอย่างมาห ฉะนั้นนี่ 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 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 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 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 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 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 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 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 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 เจ้าเต่าช้า เจ้านี่เดินหรือคลานนี่ 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 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 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 เป็นการให้เกียรติผู้ฟังนะครับ 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 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 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 ความรู้เรื่องคำควบกล้ำ ใบงานเรื่องสรุปความรู้ เรื่อง คำควบกล้ำ ใบงานเรื่องคำไม่แท้ หรือควบไม่แท้ ใบงานเรื่องคำควบกล้ำเรื่องการสื่อสาร ใบงานออกเสียงคำควบกล้ำ โห ใบงานเยอะครับ แต่ชั่วโมงนี้สนุกแน่นอน เรื่อง คำควบกล้ำนี่ นะคะ สามารถดาวน์โหลดข้อมูลได้ที่ www.dltv.ac.thdltv.ac.th ค่ะ ชั้นประถมศึกษา ปีที่ 6 ค่ะ ในรายวิชาภาษาไทย สำหรับวัน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๓ การอ่านออกเสียงบทร้อยแก้ว ๗ มิ.ย. ๖๔</dc:title>
  <dc:creator/>
  <cp:keywords/>
  <dcterms:created xsi:type="dcterms:W3CDTF">2022-01-18T07:22:41Z</dcterms:created>
  <dcterms:modified xsi:type="dcterms:W3CDTF">2022-01-18T0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00 น.</vt:lpwstr>
  </property>
  <property fmtid="{D5CDD505-2E9C-101B-9397-08002B2CF9AE}" pid="3" name="subtitle">
    <vt:lpwstr/>
  </property>
</Properties>
</file>